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18"/>
        <w:gridCol w:w="4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4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3142EF" w:rsidRDefault="003142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 hydrochloride impurity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,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benzosuberone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,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itriptyline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related 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compound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 (USP),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yproheptadine hydrochloride impurity B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</w:tc>
        <w:tc>
          <w:tcPr>
            <w:tcW w:w="3287" w:type="dxa"/>
          </w:tcPr>
          <w:p w:rsidR="00D8203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Дибензосуберон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  <w:p w:rsidR="00EA17DB" w:rsidRPr="00D8203B" w:rsidRDefault="00D8203B" w:rsidP="00D8203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мітриптилін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у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D8203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(ДФУ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D8203B" w:rsidRDefault="00D8203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8C0A0E" w:rsidRDefault="008C0A0E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6D3E9B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6D3E9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153B3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Т, 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9B7C59" w:rsidRDefault="009B7C59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lastRenderedPageBreak/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5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B879CC" w:rsidRDefault="00B879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2575F" w:rsidRPr="00687C49" w:rsidTr="00EA47BC">
        <w:tc>
          <w:tcPr>
            <w:tcW w:w="862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</w:tcPr>
          <w:p w:rsidR="0042575F" w:rsidRPr="001F0D42" w:rsidRDefault="0042575F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42575F" w:rsidRPr="001F0D42" w:rsidRDefault="0042575F" w:rsidP="0042575F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2575F" w:rsidRPr="001F0D42" w:rsidRDefault="0042575F" w:rsidP="004257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2575F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2575F" w:rsidRPr="001F0D42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2575F" w:rsidRPr="00B82A01" w:rsidRDefault="0042575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56B6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556B6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62741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4E47B3" w:rsidRDefault="00F62741" w:rsidP="00F6274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556B6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556B61">
              <w:rPr>
                <w:rFonts w:ascii="Times New Roman" w:hAnsi="Times New Roman" w:cs="Times New Roman"/>
                <w:b/>
                <w:sz w:val="20"/>
                <w:lang w:val="uk-UA"/>
              </w:rPr>
              <w:t>, 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5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8767A1" w:rsidRDefault="008767A1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767A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A85E3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impurity 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у домішка 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47500" w:rsidRDefault="0054750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4908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51E0" w:rsidRPr="00687C49" w:rsidTr="00EA47BC">
        <w:tc>
          <w:tcPr>
            <w:tcW w:w="862" w:type="dxa"/>
          </w:tcPr>
          <w:p w:rsidR="008151E0" w:rsidRPr="001F0D42" w:rsidRDefault="008151E0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</w:tcPr>
          <w:p w:rsidR="008151E0" w:rsidRPr="001F0D42" w:rsidRDefault="008151E0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1,8-</w:t>
            </w: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Cineole</w:t>
            </w:r>
          </w:p>
          <w:p w:rsidR="008151E0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calyptol</w:t>
            </w:r>
          </w:p>
        </w:tc>
        <w:tc>
          <w:tcPr>
            <w:tcW w:w="3287" w:type="dxa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1,8-</w:t>
            </w: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неол</w:t>
            </w:r>
          </w:p>
          <w:p w:rsidR="008151E0" w:rsidRPr="002A2BE6" w:rsidRDefault="002A2BE6" w:rsidP="002A2BE6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вкаліптол</w:t>
            </w:r>
          </w:p>
        </w:tc>
        <w:tc>
          <w:tcPr>
            <w:tcW w:w="1819" w:type="dxa"/>
          </w:tcPr>
          <w:p w:rsidR="002A2BE6" w:rsidRDefault="008151E0" w:rsidP="002A2BE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</w:t>
            </w:r>
          </w:p>
          <w:p w:rsidR="008151E0" w:rsidRPr="008151E0" w:rsidRDefault="008151E0" w:rsidP="002A2BE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8151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2A2BE6" w:rsidRPr="002A2BE6" w:rsidRDefault="002A2BE6" w:rsidP="002A2BE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, ТШХ</w:t>
            </w:r>
          </w:p>
          <w:p w:rsidR="008151E0" w:rsidRPr="002A2BE6" w:rsidRDefault="002A2BE6" w:rsidP="002A2BE6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A2B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8151E0" w:rsidRPr="008151E0" w:rsidRDefault="002A2BE6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8151E0" w:rsidRPr="001F0D42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8151E0" w:rsidRPr="00B82A01" w:rsidRDefault="008151E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CF2659" w:rsidRDefault="00CF2659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406734" w:rsidRDefault="00406734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antron (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SPhU</w:t>
            </w:r>
            <w:r w:rsidRPr="004067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406734" w:rsidRDefault="00406734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0673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антрон (ДФУ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06734" w:rsidRDefault="00406734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406734" w:rsidRDefault="0035688F" w:rsidP="0040673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06734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A3619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4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clofenac impurity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 / 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)</w:t>
            </w:r>
          </w:p>
          <w:p w:rsidR="0035688F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clofenac impurity I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Ph. Eur.)</w:t>
            </w:r>
          </w:p>
        </w:tc>
        <w:tc>
          <w:tcPr>
            <w:tcW w:w="3287" w:type="dxa"/>
            <w:tcBorders>
              <w:top w:val="nil"/>
            </w:tcBorders>
          </w:tcPr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клофенаку домішка А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ДФУ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 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. /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USP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/ ВР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)</w:t>
            </w:r>
          </w:p>
          <w:p w:rsidR="007C0E23" w:rsidRPr="007C0E2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Ацеклофенаку домішка І</w:t>
            </w:r>
          </w:p>
          <w:p w:rsidR="0035688F" w:rsidRPr="00A249B3" w:rsidRDefault="007C0E23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 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7C0E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.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5B143E" w:rsidRDefault="005B143E" w:rsidP="005B143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7C0E23" w:rsidRDefault="005B143E" w:rsidP="007C0E2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143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7C0E23" w:rsidRDefault="007C0E23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2B19C5" w:rsidRDefault="002B19C5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2B19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A75B7C" w:rsidRDefault="00A75B7C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75B7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ротаверіну гі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A75B7C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4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031EE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24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0 мл</w:t>
            </w:r>
          </w:p>
        </w:tc>
        <w:tc>
          <w:tcPr>
            <w:tcW w:w="1264" w:type="dxa"/>
            <w:gridSpan w:val="2"/>
          </w:tcPr>
          <w:p w:rsidR="0035688F" w:rsidRPr="00B82A01" w:rsidRDefault="00031EEF" w:rsidP="0035688F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0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031EE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  <w:r w:rsidR="0035688F" w:rsidRPr="001F0D42">
              <w:rPr>
                <w:rFonts w:ascii="Times New Roman" w:hAnsi="Times New Roman" w:cs="Times New Roman"/>
                <w:b/>
                <w:sz w:val="20"/>
              </w:rPr>
              <w:t>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031EEF" w:rsidP="00031EE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0</w:t>
            </w:r>
            <w:r w:rsidR="00B06DBF" w:rsidRPr="001F0D42">
              <w:rPr>
                <w:rFonts w:ascii="Times New Roman" w:hAnsi="Times New Roman" w:cs="Times New Roman"/>
                <w:b/>
                <w:sz w:val="20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4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6D660D" w:rsidRDefault="006D660D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Glycyrrhetinic acid</w:t>
            </w:r>
          </w:p>
        </w:tc>
        <w:tc>
          <w:tcPr>
            <w:tcW w:w="3287" w:type="dxa"/>
          </w:tcPr>
          <w:p w:rsidR="00AC418E" w:rsidRPr="000C1CEB" w:rsidRDefault="000C1CEB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C1C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ліци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4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412D4" w:rsidRDefault="001412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5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 xml:space="preserve">4-amino-6-chlorobenzene-1,3-disulphonamide 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2F79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604584"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4E47B3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12F79" w:rsidRPr="001F0D42" w:rsidRDefault="00212F79" w:rsidP="0021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4E47B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212F79" w:rsidRDefault="00212F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526CF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6526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526CF" w:rsidRPr="006526CF" w:rsidRDefault="006526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6526CF" w:rsidRDefault="006526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ndomet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in related compound B (USP)</w:t>
            </w:r>
          </w:p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tacin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ezafibrate impurity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Ph.Eur.)</w:t>
            </w:r>
          </w:p>
        </w:tc>
        <w:tc>
          <w:tcPr>
            <w:tcW w:w="3287" w:type="dxa"/>
          </w:tcPr>
          <w:p w:rsidR="00AC418E" w:rsidRPr="00630677" w:rsidRDefault="00630677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4-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хлорбензойн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ислот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ндометацину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 </w:t>
            </w:r>
            <w:r w:rsidRPr="006306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1819" w:type="dxa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630677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  <w:p w:rsidR="00AC418E" w:rsidRPr="00630677" w:rsidRDefault="00630677" w:rsidP="0063067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 </w:t>
            </w:r>
            <w:r w:rsidRPr="0063067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630677" w:rsidRDefault="00630677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 xml:space="preserve">Речовини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A1263C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330D7B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7414EF" w:rsidRDefault="00AC418E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K0218</w:t>
            </w:r>
          </w:p>
        </w:tc>
        <w:tc>
          <w:tcPr>
            <w:tcW w:w="1543" w:type="dxa"/>
          </w:tcPr>
          <w:p w:rsidR="00AC418E" w:rsidRPr="007414EF" w:rsidRDefault="00AC418E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Ketoprofen ethyl ester (ВР)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Ketoprofenе impurity</w:t>
            </w:r>
          </w:p>
        </w:tc>
        <w:tc>
          <w:tcPr>
            <w:tcW w:w="3287" w:type="dxa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Кетопрофену етиловий естер (BP)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Кетопрофену домішка</w:t>
            </w:r>
          </w:p>
        </w:tc>
        <w:tc>
          <w:tcPr>
            <w:tcW w:w="1819" w:type="dxa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4"/>
          </w:tcPr>
          <w:p w:rsidR="007414EF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ІЧс, ТШХ, РХ</w:t>
            </w:r>
          </w:p>
          <w:p w:rsidR="00AC418E" w:rsidRPr="007414EF" w:rsidRDefault="007414EF" w:rsidP="007414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414EF">
              <w:rPr>
                <w:rFonts w:ascii="Times New Roman" w:hAnsi="Times New Roman" w:cs="Times New Roman"/>
                <w:b/>
                <w:sz w:val="20"/>
              </w:rPr>
              <w:t>ТШХ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2D19E8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</w:t>
            </w:r>
            <w:r w:rsidR="002D19E8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5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</w:t>
            </w:r>
            <w:r w:rsidR="002D19E8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DC3966" w:rsidRDefault="00DC3966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,9</w:t>
            </w:r>
            <w:r w:rsidR="00820D6A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lastRenderedPageBreak/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2B2A4A" w:rsidRDefault="00604584" w:rsidP="00B82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B2A4A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298C" w:rsidRPr="00B820AF" w:rsidRDefault="00B820AF" w:rsidP="001F0D42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 РХ,</w:t>
            </w: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 ТШХ</w:t>
            </w:r>
          </w:p>
          <w:p w:rsidR="00B820AF" w:rsidRPr="00B820AF" w:rsidRDefault="00B820A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820A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48298C" w:rsidRDefault="00B820A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</w:t>
            </w:r>
            <w:r w:rsidR="00FA1A28"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A1A28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925639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 hydrochloride impurity F (Ph.Eur.)</w:t>
            </w:r>
          </w:p>
          <w:p w:rsidR="00604584" w:rsidRPr="00925639" w:rsidRDefault="00925639" w:rsidP="0092563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Loperamide related compound F (USP) Loperamide N-oxide</w:t>
            </w:r>
            <w:r w:rsidRPr="0092563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monogydrate</w:t>
            </w:r>
          </w:p>
        </w:tc>
        <w:tc>
          <w:tcPr>
            <w:tcW w:w="3287" w:type="dxa"/>
          </w:tcPr>
          <w:p w:rsidR="00604584" w:rsidRPr="00925639" w:rsidRDefault="00925639" w:rsidP="001F0D42">
            <w:pPr>
              <w:pStyle w:val="6"/>
              <w:rPr>
                <w:rFonts w:ascii="Times New Roman" w:hAnsi="Times New Roman"/>
                <w:lang w:val="uk-UA"/>
              </w:rPr>
            </w:pP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 xml:space="preserve"> гідрохлори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домішка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F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(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Ph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Eur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,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USP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)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Лопераміду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en-GB"/>
              </w:rPr>
              <w:t> N</w:t>
            </w:r>
            <w:r w:rsidRPr="00925639">
              <w:rPr>
                <w:rFonts w:ascii="Times New Roman" w:hAnsi="Times New Roman"/>
                <w:bCs/>
                <w:color w:val="222222"/>
                <w:shd w:val="clear" w:color="auto" w:fill="FFFFFF"/>
                <w:lang w:val="uk-UA"/>
              </w:rPr>
              <w:t>-оксиду моногідрат</w:t>
            </w:r>
          </w:p>
        </w:tc>
        <w:tc>
          <w:tcPr>
            <w:tcW w:w="1819" w:type="dxa"/>
          </w:tcPr>
          <w:p w:rsidR="00604584" w:rsidRPr="00925639" w:rsidRDefault="0092563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9256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25639" w:rsidRDefault="009256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5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4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F71798" w:rsidRDefault="00F71798" w:rsidP="001F0D42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ь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55" w:type="dxa"/>
            <w:gridSpan w:val="4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53711A" w:rsidRDefault="0053711A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onium ehydr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onat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ildronate</w:t>
            </w:r>
          </w:p>
          <w:p w:rsidR="00C10206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Trizipin</w:t>
            </w:r>
          </w:p>
          <w:p w:rsidR="00604584" w:rsidRPr="00C10206" w:rsidRDefault="00C10206" w:rsidP="00C1020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102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3-(2,2,2-trimethylhydrazinium) propionate ehydrate</w:t>
            </w: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  <w:r w:rsidR="00C10206">
              <w:rPr>
                <w:rFonts w:ascii="Times New Roman" w:hAnsi="Times New Roman" w:cs="Times New Roman"/>
                <w:b/>
                <w:sz w:val="20"/>
                <w:lang w:val="en-US"/>
              </w:rPr>
              <w:t>,10</w:t>
            </w:r>
            <w:r w:rsidR="009660C2">
              <w:rPr>
                <w:rFonts w:ascii="Times New Roman" w:hAnsi="Times New Roman" w:cs="Times New Roman"/>
                <w:b/>
                <w:sz w:val="20"/>
                <w:lang w:val="en-US"/>
              </w:rPr>
              <w:t>,1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 xml:space="preserve">екстракт сухий, рафінований та </w:t>
            </w:r>
            <w:r w:rsidRPr="001F0D42">
              <w:rPr>
                <w:rStyle w:val="fontstyle01"/>
                <w:b/>
                <w:color w:val="auto"/>
              </w:rPr>
              <w:lastRenderedPageBreak/>
              <w:t>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569DF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D569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F80D96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569DF" w:rsidRPr="00F80D96" w:rsidRDefault="00D569DF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80D96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4265FF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426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4265F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4265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0A5972" w:rsidRPr="004908D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0A5972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A35EF1" w:rsidP="002E0469">
            <w:pPr>
              <w:pStyle w:val="ab"/>
              <w:jc w:val="left"/>
            </w:pPr>
            <w:r>
              <w:rPr>
                <w:rFonts w:ascii="Times New Roman" w:hAnsi="Times New Roman"/>
                <w:b/>
                <w:lang w:val="en-US"/>
              </w:rPr>
              <w:t>O</w:t>
            </w:r>
            <w:r w:rsidR="002E0469" w:rsidRPr="001F0D42">
              <w:rPr>
                <w:rFonts w:ascii="Times New Roman" w:hAnsi="Times New Roman"/>
                <w:b/>
                <w:lang w:val="en-US"/>
              </w:rPr>
              <w:t>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A35EF1" w:rsidRDefault="00A35EF1" w:rsidP="002E0469">
            <w:pPr>
              <w:rPr>
                <w:rFonts w:ascii="Times New Roman" w:hAnsi="Times New Roman" w:cs="Times New Roman"/>
              </w:rPr>
            </w:pP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Oak</w:t>
            </w:r>
            <w:r w:rsidRPr="00A35EF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extract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A35EF1" w:rsidRDefault="00A35EF1" w:rsidP="002E046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2E0469" w:rsidRPr="00A35EF1" w:rsidRDefault="002E0469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131E2" w:rsidRDefault="002E0469" w:rsidP="002131E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E0469" w:rsidRPr="001F0D42" w:rsidRDefault="002E0469" w:rsidP="00213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</w:tc>
        <w:tc>
          <w:tcPr>
            <w:tcW w:w="2255" w:type="dxa"/>
            <w:gridSpan w:val="4"/>
          </w:tcPr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ІЧс, РХ, ТШ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131E2" w:rsidRPr="002131E2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  <w:p w:rsidR="002E0469" w:rsidRPr="00F80D96" w:rsidRDefault="002131E2" w:rsidP="002131E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31E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СФ, РХ</w:t>
            </w:r>
          </w:p>
        </w:tc>
        <w:tc>
          <w:tcPr>
            <w:tcW w:w="1086" w:type="dxa"/>
            <w:gridSpan w:val="2"/>
          </w:tcPr>
          <w:p w:rsidR="002E0469" w:rsidRPr="002131E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  <w:r w:rsidR="002131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Levofloxacin related 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line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2D239F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лін</w:t>
            </w:r>
          </w:p>
          <w:p w:rsidR="006C4CA5" w:rsidRPr="002D239F" w:rsidRDefault="002D239F" w:rsidP="002D239F">
            <w:pPr>
              <w:shd w:val="clear" w:color="auto" w:fill="FFFFFF"/>
              <w:rPr>
                <w:rFonts w:eastAsia="Times New Roman" w:cs="Times New Roman"/>
                <w:color w:val="222222"/>
                <w:szCs w:val="28"/>
                <w:lang w:val="en-US"/>
              </w:rPr>
            </w:pPr>
            <w:r w:rsidRPr="002D23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582A9B" w:rsidRDefault="00582A9B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В</w:t>
            </w:r>
          </w:p>
        </w:tc>
        <w:tc>
          <w:tcPr>
            <w:tcW w:w="2255" w:type="dxa"/>
            <w:gridSpan w:val="4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DE763E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DE763E" w:rsidRDefault="00DE763E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J (SphU/Ph. Eur.)</w:t>
            </w:r>
          </w:p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J (USP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4-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hloroacetanilide</w:t>
            </w:r>
          </w:p>
        </w:tc>
        <w:tc>
          <w:tcPr>
            <w:tcW w:w="3287" w:type="dxa"/>
          </w:tcPr>
          <w:p w:rsidR="00A921C2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арацетамол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J (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/Ph.Eur.)</w:t>
            </w:r>
          </w:p>
          <w:p w:rsidR="00A10931" w:rsidRPr="00A921C2" w:rsidRDefault="00A921C2" w:rsidP="00A921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921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цетамінофену домішка J (USP)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A921C2" w:rsidRDefault="00A921C2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4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727CB1" w:rsidRDefault="00727CB1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5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5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0A5436" w:rsidRDefault="000A5436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80-56-8</w:t>
            </w:r>
          </w:p>
        </w:tc>
        <w:tc>
          <w:tcPr>
            <w:tcW w:w="2525" w:type="dxa"/>
          </w:tcPr>
          <w:p w:rsidR="0027621F" w:rsidRPr="009F4AE0" w:rsidRDefault="009F4AE0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α-pinene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Ph.Eur.</w:t>
            </w:r>
            <w:r w:rsidRPr="009F4AE0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3287" w:type="dxa"/>
          </w:tcPr>
          <w:p w:rsidR="0027621F" w:rsidRPr="009F4AE0" w:rsidRDefault="009F4AE0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9F4AE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льфа-пінен (Ph.Eur.)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9F4AE0" w:rsidRDefault="009F4AE0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  <w:r w:rsidR="000450FF">
              <w:rPr>
                <w:rFonts w:ascii="Times New Roman" w:hAnsi="Times New Roman" w:cs="Times New Roman"/>
                <w:b/>
                <w:sz w:val="20"/>
                <w:lang w:val="en-US"/>
              </w:rPr>
              <w:t>,9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D340E5" w:rsidRDefault="00D340E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 xml:space="preserve">Buthyl </w:t>
            </w: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C32764" w:rsidRDefault="00C32764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D755C5" w:rsidRDefault="00D755C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4244CC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4244CC" w:rsidRDefault="004244C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A34D28" w:rsidRDefault="00A34D2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CD4622" w:rsidRDefault="00CD4622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D462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787-09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CD46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281BBD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281BB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D4622" w:rsidRDefault="00CD46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57AB5" w:rsidRDefault="00C57AB5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21DEC" w:rsidRPr="00687C49" w:rsidTr="00740B8A">
        <w:trPr>
          <w:trHeight w:val="540"/>
        </w:trPr>
        <w:tc>
          <w:tcPr>
            <w:tcW w:w="862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Т0402</w:t>
            </w:r>
          </w:p>
        </w:tc>
        <w:tc>
          <w:tcPr>
            <w:tcW w:w="1543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5967-84-0</w:t>
            </w:r>
          </w:p>
        </w:tc>
        <w:tc>
          <w:tcPr>
            <w:tcW w:w="2525" w:type="dxa"/>
          </w:tcPr>
          <w:p w:rsidR="00E21DEC" w:rsidRPr="00E21DEC" w:rsidRDefault="00E21DEC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heophylline monohydrate</w:t>
            </w:r>
          </w:p>
        </w:tc>
        <w:tc>
          <w:tcPr>
            <w:tcW w:w="3287" w:type="dxa"/>
          </w:tcPr>
          <w:p w:rsidR="00E21DEC" w:rsidRPr="00E21DEC" w:rsidRDefault="00E21DEC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Теофілін моногідрат</w:t>
            </w:r>
          </w:p>
        </w:tc>
        <w:tc>
          <w:tcPr>
            <w:tcW w:w="1819" w:type="dxa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21DEC" w:rsidRPr="00E21DEC" w:rsidRDefault="00E21DEC" w:rsidP="00E21DE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21DE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21DEC" w:rsidRPr="00E21DEC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21DE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E21DEC" w:rsidRPr="00B82A01" w:rsidRDefault="00E21DEC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1D6CB4" w:rsidRDefault="001D6CB4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4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651342" w:rsidRDefault="00651342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DC6105" w:rsidRDefault="00DC610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 7, 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E3929" w:rsidRDefault="001E3929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60-18-4</w:t>
            </w:r>
          </w:p>
        </w:tc>
        <w:tc>
          <w:tcPr>
            <w:tcW w:w="2525" w:type="dxa"/>
          </w:tcPr>
          <w:p w:rsidR="00471075" w:rsidRPr="001E3929" w:rsidRDefault="00471075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Tyrosine</w:t>
            </w:r>
          </w:p>
        </w:tc>
        <w:tc>
          <w:tcPr>
            <w:tcW w:w="3287" w:type="dxa"/>
          </w:tcPr>
          <w:p w:rsidR="00471075" w:rsidRPr="001E3929" w:rsidRDefault="001E3929" w:rsidP="001E39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E3929">
              <w:rPr>
                <w:rFonts w:ascii="Times New Roman" w:hAnsi="Times New Roman" w:cs="Times New Roman"/>
                <w:b/>
                <w:sz w:val="20"/>
              </w:rPr>
              <w:t>Ти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7C2FD1" w:rsidRDefault="007C2FD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7C2FD1" w:rsidRDefault="007C2FD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BA5B7D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GB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Xylometazoline impurity 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SphU/Ph.Eur.)</w:t>
            </w:r>
          </w:p>
        </w:tc>
        <w:tc>
          <w:tcPr>
            <w:tcW w:w="3287" w:type="dxa"/>
          </w:tcPr>
          <w:p w:rsidR="004333AE" w:rsidRPr="0084261C" w:rsidRDefault="0084261C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4261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силометазоліну домішка А (ДФУ / Ph.Eur.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84261C" w:rsidRDefault="0084261C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D50969" w:rsidRDefault="00D509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37C8A" w:rsidRPr="00687C49" w:rsidTr="00EA47BC">
        <w:tc>
          <w:tcPr>
            <w:tcW w:w="862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237C8A" w:rsidRPr="001F0D42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37C8A" w:rsidRPr="00237C8A" w:rsidRDefault="00237C8A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37C8A" w:rsidRPr="001F0D42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237C8A" w:rsidRPr="00B82A01" w:rsidRDefault="00237C8A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Nalbuphine </w:t>
            </w: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D2E7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буфіну гидрохлорид*</w:t>
            </w:r>
          </w:p>
        </w:tc>
        <w:tc>
          <w:tcPr>
            <w:tcW w:w="1819" w:type="dxa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42" w:type="dxa"/>
            <w:gridSpan w:val="3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DD2E77" w:rsidRDefault="00DD2E77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DD2E77" w:rsidRDefault="00DD2E77" w:rsidP="003C718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281BBD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тилін</w:t>
            </w:r>
          </w:p>
          <w:p w:rsidR="0078681C" w:rsidRPr="00281BBD" w:rsidRDefault="00281BBD" w:rsidP="00281BB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81BB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уксаметонію йодид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81BBD" w:rsidRPr="00ED4B90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281BBD" w:rsidRDefault="00281BBD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3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S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erine</w:t>
            </w:r>
          </w:p>
        </w:tc>
        <w:tc>
          <w:tcPr>
            <w:tcW w:w="3287" w:type="dxa"/>
          </w:tcPr>
          <w:p w:rsidR="000C3EA5" w:rsidRPr="00BA7F40" w:rsidRDefault="00BA7F40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D-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С</w:t>
            </w:r>
            <w:r w:rsidRPr="00BA7F40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ерин</w:t>
            </w:r>
          </w:p>
        </w:tc>
        <w:tc>
          <w:tcPr>
            <w:tcW w:w="2082" w:type="dxa"/>
            <w:gridSpan w:val="3"/>
          </w:tcPr>
          <w:p w:rsidR="00BA7F40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BA7F4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A7F40" w:rsidRPr="00BA7F40" w:rsidRDefault="00BA7F40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BA7F40" w:rsidRDefault="00BA7F40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F50C1E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8865E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8865EF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EA5773" w:rsidRDefault="00EA5773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EA5773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GB"/>
              </w:rPr>
              <w:t>Cytidine 5-monophosphate</w:t>
            </w:r>
          </w:p>
        </w:tc>
        <w:tc>
          <w:tcPr>
            <w:tcW w:w="3287" w:type="dxa"/>
          </w:tcPr>
          <w:p w:rsidR="00EA5773" w:rsidRPr="00EA5773" w:rsidRDefault="00EA5773" w:rsidP="00EA577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тидину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5-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онофосфат</w:t>
            </w:r>
          </w:p>
          <w:p w:rsidR="00471075" w:rsidRPr="00EA5773" w:rsidRDefault="00EA5773" w:rsidP="00EA577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Цитиколіну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ононатрієвої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олі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EA5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</w:p>
        </w:tc>
        <w:tc>
          <w:tcPr>
            <w:tcW w:w="2082" w:type="dxa"/>
            <w:gridSpan w:val="3"/>
          </w:tcPr>
          <w:p w:rsidR="00471075" w:rsidRPr="00EA5773" w:rsidRDefault="00EA57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577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, ППХС</w:t>
            </w:r>
            <w:r w:rsidRPr="00EA577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EA5773" w:rsidP="00EA577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3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7F40BA" w:rsidRDefault="007F40BA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cotin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F586E" w:rsidRDefault="009F58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5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5F4656" w:rsidRDefault="005F4656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7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Chloramphenicol impurity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 А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 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3287" w:type="dxa"/>
          </w:tcPr>
          <w:p w:rsidR="005B2A29" w:rsidRPr="006405F7" w:rsidRDefault="006405F7" w:rsidP="00B35D7B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Хлорамфеніколу домішка 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А (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6405F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405F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) (Левоамін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6405F7" w:rsidRDefault="006405F7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91719A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91719A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4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2742B8" w:rsidRDefault="002742B8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2742B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2742B8" w:rsidRDefault="002742B8" w:rsidP="002742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742B8">
              <w:rPr>
                <w:rFonts w:ascii="Times New Roman" w:hAnsi="Times New Roman" w:cs="Times New Roman"/>
                <w:b/>
                <w:sz w:val="20"/>
              </w:rPr>
              <w:t>Псевдоефедрину гідрохлорид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2742B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</w:t>
            </w:r>
            <w:r w:rsidR="002742B8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В</w:t>
            </w:r>
          </w:p>
        </w:tc>
        <w:tc>
          <w:tcPr>
            <w:tcW w:w="2255" w:type="dxa"/>
            <w:gridSpan w:val="4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 hydrogen succinate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oxylamine succinate</w:t>
            </w:r>
          </w:p>
        </w:tc>
        <w:tc>
          <w:tcPr>
            <w:tcW w:w="3287" w:type="dxa"/>
          </w:tcPr>
          <w:p w:rsidR="00021CA2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г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и</w:t>
            </w: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роген сукцинат</w:t>
            </w:r>
          </w:p>
          <w:p w:rsidR="00471075" w:rsidRPr="00021CA2" w:rsidRDefault="00021CA2" w:rsidP="00021C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21C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ксиламіну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21C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021CA2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592F34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hamine (USP)</w:t>
            </w:r>
          </w:p>
          <w:p w:rsidR="003C4A5C" w:rsidRPr="00592F34" w:rsidRDefault="00592F34" w:rsidP="00592F3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592F3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torolac trometamol (Ph.Eur.)</w:t>
            </w:r>
          </w:p>
        </w:tc>
        <w:tc>
          <w:tcPr>
            <w:tcW w:w="3287" w:type="dxa"/>
            <w:vAlign w:val="center"/>
          </w:tcPr>
          <w:p w:rsidR="003C4A5C" w:rsidRPr="00592F34" w:rsidRDefault="00592F34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Кеторолак трометамін</w:t>
            </w:r>
            <w:r w:rsidRPr="00592F34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 (ДФУ)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592F34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592F3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2A2BE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301E1" w:rsidRDefault="002301E1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lastRenderedPageBreak/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5E2E" w:rsidRDefault="00775E2E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547DC9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  <w:r w:rsidR="00442AE6" w:rsidRPr="00547DC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42AE6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AE6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="00442AE6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urosemide impurity A (Eur.Ph.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Furosemide </w:t>
            </w:r>
            <w:r w:rsidRPr="009073D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А 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)</w:t>
            </w:r>
          </w:p>
        </w:tc>
        <w:tc>
          <w:tcPr>
            <w:tcW w:w="3287" w:type="dxa"/>
            <w:vAlign w:val="center"/>
          </w:tcPr>
          <w:p w:rsidR="00471075" w:rsidRPr="009073D4" w:rsidRDefault="009073D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уросемід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 А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(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073D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073D4" w:rsidRDefault="009073D4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C2B4D" w:rsidRDefault="00D326F1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9E2FCD" w:rsidRDefault="009E2FCD" w:rsidP="009E2FC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E2FCD">
              <w:rPr>
                <w:rFonts w:ascii="Times New Roman" w:hAnsi="Times New Roman" w:cs="Times New Roman"/>
                <w:b/>
                <w:sz w:val="20"/>
              </w:rPr>
              <w:t>Базиліку олія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4-deoxypyridoxine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yridoxine impurity B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4-деоксипіридоксин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="00C23416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C23416" w:rsidRDefault="00C23416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234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lastRenderedPageBreak/>
              <w:t>І, ППХС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C23416" w:rsidRDefault="00C23416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iramine maleate 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3" w:type="dxa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5996-06-5</w:t>
            </w:r>
          </w:p>
        </w:tc>
        <w:tc>
          <w:tcPr>
            <w:tcW w:w="2525" w:type="dxa"/>
            <w:vAlign w:val="center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Glaucine hydrobromide*</w:t>
            </w:r>
          </w:p>
        </w:tc>
        <w:tc>
          <w:tcPr>
            <w:tcW w:w="3287" w:type="dxa"/>
            <w:vAlign w:val="center"/>
          </w:tcPr>
          <w:p w:rsidR="00A10E69" w:rsidRPr="00684A8D" w:rsidRDefault="00684A8D" w:rsidP="00684A8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4A8D">
              <w:rPr>
                <w:rFonts w:ascii="Times New Roman" w:hAnsi="Times New Roman" w:cs="Times New Roman"/>
                <w:b/>
                <w:sz w:val="20"/>
              </w:rPr>
              <w:t>Глауцину гідробромід*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CC3120">
        <w:tblPrEx>
          <w:tblCellMar>
            <w:left w:w="108" w:type="dxa"/>
            <w:right w:w="108" w:type="dxa"/>
          </w:tblCellMar>
        </w:tblPrEx>
        <w:trPr>
          <w:trHeight w:val="58"/>
        </w:trPr>
        <w:tc>
          <w:tcPr>
            <w:tcW w:w="862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3" w:type="dxa"/>
            <w:vMerge w:val="restart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Merge w:val="restart"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4"/>
            <w:vMerge w:val="restart"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Merge w:val="restart"/>
            <w:vAlign w:val="center"/>
          </w:tcPr>
          <w:p w:rsidR="00CC3120" w:rsidRP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 л</w:t>
            </w:r>
          </w:p>
        </w:tc>
        <w:tc>
          <w:tcPr>
            <w:tcW w:w="1264" w:type="dxa"/>
            <w:gridSpan w:val="2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C3120">
              <w:rPr>
                <w:rFonts w:ascii="Times New Roman" w:hAnsi="Times New Roman" w:cs="Times New Roman"/>
                <w:b/>
                <w:sz w:val="20"/>
                <w:lang w:val="en-US"/>
              </w:rPr>
              <w:t>1704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CC3120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 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C3120" w:rsidRPr="00687C49" w:rsidTr="00EA47BC">
        <w:tblPrEx>
          <w:tblCellMar>
            <w:left w:w="108" w:type="dxa"/>
            <w:right w:w="108" w:type="dxa"/>
          </w:tblCellMar>
        </w:tblPrEx>
        <w:trPr>
          <w:trHeight w:val="55"/>
        </w:trPr>
        <w:tc>
          <w:tcPr>
            <w:tcW w:w="862" w:type="dxa"/>
            <w:vMerge/>
            <w:vAlign w:val="center"/>
          </w:tcPr>
          <w:p w:rsidR="00CC3120" w:rsidRPr="001F0D42" w:rsidRDefault="00CC3120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CC3120" w:rsidRPr="001F0D42" w:rsidRDefault="00CC3120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vAlign w:val="center"/>
          </w:tcPr>
          <w:p w:rsidR="00CC3120" w:rsidRPr="001F0D42" w:rsidRDefault="00CC3120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vAlign w:val="center"/>
          </w:tcPr>
          <w:p w:rsidR="00CC3120" w:rsidRDefault="00CC3120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CC3120" w:rsidRPr="001F0D42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CC3120" w:rsidRPr="00B82A01" w:rsidRDefault="00CC3120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E72B90" w:rsidRPr="00E72B90" w:rsidRDefault="00E72B90" w:rsidP="00E72B9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F (SphU/Ph.Eur.)</w:t>
            </w:r>
          </w:p>
          <w:p w:rsidR="00471075" w:rsidRPr="0067333A" w:rsidRDefault="00E72B90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72B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E72B90" w:rsidRDefault="00E72B90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F (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E72B9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E72B90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F80D96" w:rsidRDefault="00F80D96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F80D96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тамізолу домішка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F80D96" w:rsidRDefault="00F80D96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 (відповідно до національної частини ДФУ «Хвоща  стебла»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0A3479" w:rsidRDefault="001B017A" w:rsidP="00783AEE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0878B2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06-21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ітрокс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5-</w:t>
            </w:r>
            <w:r w:rsidRPr="001F0D42">
              <w:rPr>
                <w:rFonts w:ascii="Times New Roman" w:hAnsi="Times New Roman"/>
                <w:b/>
              </w:rPr>
              <w:t>нітрозо</w:t>
            </w:r>
            <w:r w:rsidRPr="001F0D42">
              <w:rPr>
                <w:rFonts w:ascii="Times New Roman" w:hAnsi="Times New Roman"/>
                <w:b/>
                <w:lang w:val="en-US"/>
              </w:rPr>
              <w:t>-8-</w:t>
            </w:r>
            <w:r w:rsidRPr="001F0D42">
              <w:rPr>
                <w:rFonts w:ascii="Times New Roman" w:hAnsi="Times New Roman"/>
                <w:b/>
              </w:rPr>
              <w:t>гідроксихінол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A35EF1" w:rsidRDefault="00A35EF1" w:rsidP="00B30767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A35EF1" w:rsidRDefault="00B30767" w:rsidP="00A35EF1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="00A35EF1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A249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A249B3" w:rsidRDefault="00A249B3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6C1CF9" w:rsidRDefault="006C1CF9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84F71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E84F71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fenamic acid impurity A (Ph. Eur.)</w:t>
            </w:r>
          </w:p>
          <w:p w:rsidR="00661DC7" w:rsidRPr="00E84F71" w:rsidRDefault="00E84F71" w:rsidP="00E84F71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84F7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,3-dimethylaniline (USP)</w:t>
            </w:r>
          </w:p>
        </w:tc>
        <w:tc>
          <w:tcPr>
            <w:tcW w:w="3287" w:type="dxa"/>
          </w:tcPr>
          <w:p w:rsidR="00661DC7" w:rsidRPr="00E84F71" w:rsidRDefault="00E84F71" w:rsidP="00E84F71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84F71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Мефенамінової кислоти домішка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E84F71" w:rsidRDefault="00E84F71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AF0E6C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AF0E6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AF0E6C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AF0E6C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AF0E6C" w:rsidRDefault="00AF0E6C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87C8C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Cyclobenzaprine hydrochloride (SphU 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Amitriptyline hydrochloride impurity B 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lastRenderedPageBreak/>
              <w:t>(SphU / Ph. Eur.)</w:t>
            </w:r>
          </w:p>
        </w:tc>
        <w:tc>
          <w:tcPr>
            <w:tcW w:w="3287" w:type="dxa"/>
            <w:vAlign w:val="center"/>
          </w:tcPr>
          <w:p w:rsidR="00143B82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lastRenderedPageBreak/>
              <w:t>Циклобензапри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 / BP / USP)</w:t>
            </w:r>
          </w:p>
          <w:p w:rsidR="00471075" w:rsidRPr="00143B82" w:rsidRDefault="00143B82" w:rsidP="00143B8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Амітриптилін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ідрохлорид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В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ФУ</w:t>
            </w:r>
            <w:r w:rsidRPr="00143B8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/ Ph. Eur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</w:t>
            </w:r>
            <w:r w:rsidR="0044239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239B" w:rsidRDefault="0044239B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DF7ED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F7ED7">
              <w:rPr>
                <w:rFonts w:ascii="Times New Roman" w:hAnsi="Times New Roman" w:cs="Times New Roman"/>
                <w:b/>
                <w:sz w:val="20"/>
              </w:rPr>
              <w:t>1772607-47-2</w:t>
            </w:r>
            <w:r w:rsidR="00DF7ED7"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;</w:t>
            </w:r>
            <w:r w:rsidR="00DF7ED7" w:rsidRPr="00DF7ED7">
              <w:rPr>
                <w:rFonts w:ascii="Times New Roman" w:hAnsi="Times New Roman" w:cs="Times New Roman"/>
                <w:color w:val="222222"/>
                <w:sz w:val="20"/>
                <w:shd w:val="clear" w:color="auto" w:fill="FFFFFF"/>
                <w:lang w:val="uk-UA"/>
              </w:rPr>
              <w:t> </w:t>
            </w:r>
            <w:r w:rsidR="00DF7ED7"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99492-83-8 (у формі кислоти)</w:t>
            </w:r>
          </w:p>
        </w:tc>
        <w:tc>
          <w:tcPr>
            <w:tcW w:w="2525" w:type="dxa"/>
            <w:vAlign w:val="center"/>
          </w:tcPr>
          <w:p w:rsidR="00471075" w:rsidRPr="00DF7ED7" w:rsidRDefault="00DF7ED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F7E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ridine diphosphate choline sodium</w:t>
            </w:r>
          </w:p>
        </w:tc>
        <w:tc>
          <w:tcPr>
            <w:tcW w:w="3287" w:type="dxa"/>
            <w:vAlign w:val="center"/>
          </w:tcPr>
          <w:p w:rsidR="00471075" w:rsidRPr="00DF7ED7" w:rsidRDefault="00DF7ED7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DF7ED7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Уридиндифосфатхолін натрію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F7ED7" w:rsidRDefault="00DF7ED7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F74AE0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F74AE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74AE0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F74AE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74AE0" w:rsidRDefault="00F74AE0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</w:t>
            </w: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="004448B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4448B3" w:rsidRDefault="004448B3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4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3640B" w:rsidRDefault="0033640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піввідношення алкільних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омпонентів</w:t>
            </w:r>
          </w:p>
        </w:tc>
        <w:tc>
          <w:tcPr>
            <w:tcW w:w="2255" w:type="dxa"/>
            <w:gridSpan w:val="4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B348E" w:rsidRDefault="001B348E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, </w:t>
            </w:r>
            <w:r w:rsidRPr="001B348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24112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  <w:vMerge w:val="restart"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112C" w:rsidRPr="006D2B02" w:rsidRDefault="0024112C" w:rsidP="0024112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Merge w:val="restart"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 w:val="restart"/>
          </w:tcPr>
          <w:p w:rsidR="0024112C" w:rsidRPr="00B82A01" w:rsidRDefault="0024112C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112C" w:rsidRPr="00687C4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24112C" w:rsidRPr="001F0D42" w:rsidRDefault="0024112C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24112C" w:rsidRPr="001F0D42" w:rsidRDefault="0024112C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1819" w:type="dxa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</w:tcPr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4112C" w:rsidRPr="0024112C" w:rsidRDefault="0024112C" w:rsidP="0024112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24112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24112C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/>
            <w:vAlign w:val="center"/>
          </w:tcPr>
          <w:p w:rsidR="0024112C" w:rsidRPr="001F0D42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24112C" w:rsidRPr="00B82A01" w:rsidRDefault="0024112C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477570" w:rsidRDefault="00477570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8B54E0" w:rsidRDefault="008B54E0" w:rsidP="000966A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819AD" w:rsidRDefault="001819A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2E7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DD2E77" w:rsidRPr="001F0D42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</w:rPr>
              <w:t>ethyl nalbuphine</w:t>
            </w:r>
          </w:p>
        </w:tc>
        <w:tc>
          <w:tcPr>
            <w:tcW w:w="3287" w:type="dxa"/>
          </w:tcPr>
          <w:p w:rsidR="00DD2E77" w:rsidRPr="001F0D42" w:rsidRDefault="00DD2E77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DD2E7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етилналбуфін*</w:t>
            </w:r>
          </w:p>
        </w:tc>
        <w:tc>
          <w:tcPr>
            <w:tcW w:w="1819" w:type="dxa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4"/>
          </w:tcPr>
          <w:p w:rsidR="00DD2E77" w:rsidRPr="00DD2E77" w:rsidRDefault="00DD2E77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DD2E77" w:rsidRPr="00DD2E77" w:rsidRDefault="00DD2E7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DD2E77" w:rsidRPr="00B82A01" w:rsidRDefault="00DD2E77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25718F" w:rsidRPr="0025718F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25718F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Д,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</w:rPr>
              <w:t xml:space="preserve"> Р, К</w:t>
            </w:r>
            <w:r w:rsidR="009240E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25718F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9240ED" w:rsidRPr="0025718F" w:rsidRDefault="0025718F" w:rsidP="0025718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5718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240ED" w:rsidRPr="0025718F" w:rsidRDefault="0025718F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342ED1" w:rsidRDefault="00342ED1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A (Ph. 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ur.) Gabapentin related </w:t>
            </w:r>
            <w:r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lastRenderedPageBreak/>
              <w:t>compound  A(USP)</w:t>
            </w:r>
          </w:p>
        </w:tc>
        <w:tc>
          <w:tcPr>
            <w:tcW w:w="3287" w:type="dxa"/>
          </w:tcPr>
          <w:p w:rsidR="00322086" w:rsidRPr="00342ED1" w:rsidRDefault="00342ED1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lastRenderedPageBreak/>
              <w:t>Габапентину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  <w:t> A </w:t>
            </w:r>
            <w:r w:rsidRPr="00342ED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(ДФУ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42ED1" w:rsidRPr="00342E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42ED1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Шоломниці байкальськ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кірців 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4"/>
          </w:tcPr>
          <w:p w:rsidR="00264F95" w:rsidRPr="00264F95" w:rsidRDefault="00264F95" w:rsidP="00264F9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ТШХ</w:t>
            </w:r>
          </w:p>
          <w:p w:rsidR="00A51CDE" w:rsidRPr="00264F95" w:rsidRDefault="00264F95" w:rsidP="00264F95">
            <w:pPr>
              <w:shd w:val="clear" w:color="auto" w:fill="FFFFFF"/>
              <w:rPr>
                <w:rStyle w:val="xfm84860784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64F9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lastRenderedPageBreak/>
              <w:t xml:space="preserve">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384CD7" w:rsidRPr="00384CD7" w:rsidRDefault="00384CD7" w:rsidP="00384CD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Ph. Eur.)</w:t>
            </w:r>
          </w:p>
          <w:p w:rsidR="00471075" w:rsidRPr="00384CD7" w:rsidRDefault="00384CD7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84CD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384CD7" w:rsidRDefault="00384CD7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384CD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384CD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,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lastRenderedPageBreak/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D17A9F">
        <w:tblPrEx>
          <w:tblCellMar>
            <w:left w:w="108" w:type="dxa"/>
            <w:right w:w="108" w:type="dxa"/>
          </w:tblCellMar>
        </w:tblPrEx>
        <w:trPr>
          <w:trHeight w:val="692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Metformin hydrochloride impurity D (Ph. Eur.)</w:t>
            </w:r>
          </w:p>
          <w:p w:rsidR="00471075" w:rsidRPr="00D17A9F" w:rsidRDefault="00D17A9F" w:rsidP="00D17A9F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Melamine (USP)</w:t>
            </w:r>
          </w:p>
        </w:tc>
        <w:tc>
          <w:tcPr>
            <w:tcW w:w="3287" w:type="dxa"/>
          </w:tcPr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Метформін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у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омішка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D (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.)</w:t>
            </w:r>
          </w:p>
          <w:p w:rsidR="00D17A9F" w:rsidRPr="00D17A9F" w:rsidRDefault="00D17A9F" w:rsidP="00D17A9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Меламін </w:t>
            </w:r>
            <w:r w:rsidRPr="00D17A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(USP)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E76A5D" w:rsidRDefault="00E76A5D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E76A5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E76A5D" w:rsidRDefault="00E76A5D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ascorbate 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0C34E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Sildenafil impurity B    (</w:t>
            </w:r>
            <w:r w:rsidRPr="000C34E3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SphU /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. Eur.)</w:t>
            </w:r>
          </w:p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Sildenafil N-oxide (USP)</w:t>
            </w:r>
          </w:p>
        </w:tc>
        <w:tc>
          <w:tcPr>
            <w:tcW w:w="3287" w:type="dxa"/>
          </w:tcPr>
          <w:p w:rsidR="00471075" w:rsidRPr="000C34E3" w:rsidRDefault="000C34E3" w:rsidP="000C34E3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Силденафілу домішка В (ДФУ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/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Ph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 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GB"/>
              </w:rPr>
              <w:t>Eur</w:t>
            </w:r>
            <w:r w:rsidRPr="000C34E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0C34E3" w:rsidRDefault="000C34E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lastRenderedPageBreak/>
              <w:t>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lastRenderedPageBreak/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lastRenderedPageBreak/>
              <w:t>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BE2738" w:rsidRDefault="00BE2738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Д</w:t>
            </w:r>
            <w:r w:rsidRPr="00BE273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4"/>
          </w:tcPr>
          <w:p w:rsidR="00471075" w:rsidRPr="001F0D42" w:rsidRDefault="00BE2738" w:rsidP="00BE273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Х, 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ГХ, Т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471075"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E2738" w:rsidRDefault="00BE2738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4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4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sfomicyn sodium with 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DD59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DD590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590D" w:rsidRPr="00DD590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І</w:t>
            </w:r>
          </w:p>
        </w:tc>
        <w:tc>
          <w:tcPr>
            <w:tcW w:w="2255" w:type="dxa"/>
            <w:gridSpan w:val="4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DD590D" w:rsidRDefault="00DD590D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D0139E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494870" w:rsidRDefault="00494870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аногуанідин</w:t>
            </w:r>
          </w:p>
        </w:tc>
        <w:tc>
          <w:tcPr>
            <w:tcW w:w="1819" w:type="dxa"/>
          </w:tcPr>
          <w:p w:rsidR="00471075" w:rsidRPr="00995E9E" w:rsidRDefault="00995E9E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  <w:r w:rsidRPr="00995E9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, ППХС</w:t>
            </w:r>
          </w:p>
        </w:tc>
        <w:tc>
          <w:tcPr>
            <w:tcW w:w="2255" w:type="dxa"/>
            <w:gridSpan w:val="4"/>
          </w:tcPr>
          <w:p w:rsidR="00471075" w:rsidRPr="00995E9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995E9E" w:rsidRDefault="00995E9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2-[(2,6-dichlorophenyl)amino]phe</w:t>
            </w: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 xml:space="preserve">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lastRenderedPageBreak/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F50C1E" w:rsidRPr="00F50C1E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8B0ABF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426C6B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237615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A24011" w:rsidRPr="00C60D15" w:rsidTr="00AD6607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1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  <w:tc>
          <w:tcPr>
            <w:tcW w:w="2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</w:pPr>
          </w:p>
        </w:tc>
        <w:tc>
          <w:tcPr>
            <w:tcW w:w="32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B861F0" w:rsidRDefault="00A24011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</w:p>
        </w:tc>
        <w:tc>
          <w:tcPr>
            <w:tcW w:w="1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2255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1 л</w:t>
            </w:r>
          </w:p>
        </w:tc>
        <w:tc>
          <w:tcPr>
            <w:tcW w:w="12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011" w:rsidRPr="00A24011" w:rsidRDefault="00A2401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460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102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8001-54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Benzalkonium chloride</w:t>
            </w:r>
          </w:p>
          <w:p w:rsidR="00DC257A" w:rsidRPr="00DC257A" w:rsidRDefault="00DC257A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solution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ензалконію хлорид</w:t>
            </w:r>
          </w:p>
          <w:p w:rsidR="00DC257A" w:rsidRPr="00DC257A" w:rsidRDefault="00DC257A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50 % розчин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DC257A" w:rsidRPr="00DC257A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ОВ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КВ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,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ТШХ</w:t>
            </w:r>
          </w:p>
          <w:p w:rsidR="00DC257A" w:rsidRPr="004265FF" w:rsidRDefault="00DC257A" w:rsidP="00DC257A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ГХ</w:t>
            </w:r>
            <w:r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,</w:t>
            </w:r>
            <w:r w:rsidR="00166AB6" w:rsidRPr="004265F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DC257A" w:rsidRPr="004265FF" w:rsidRDefault="00DC257A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DC257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DC257A" w:rsidRDefault="00DC25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DC25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DC257A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C102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555-1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 B (Ph. Eur.)</w:t>
            </w:r>
          </w:p>
          <w:p w:rsidR="00DC257A" w:rsidRPr="005E7B84" w:rsidRDefault="005E7B84" w:rsidP="00C6518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Nitrobenzaldehy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7B84" w:rsidRPr="005E7B84" w:rsidRDefault="005E7B84" w:rsidP="005E7B8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 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Ph. Eur.)</w:t>
            </w:r>
          </w:p>
          <w:p w:rsidR="00DC257A" w:rsidRPr="005E7B84" w:rsidRDefault="005E7B84" w:rsidP="00BD0E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-</w:t>
            </w:r>
            <w:r w:rsidRPr="005E7B84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тробензальдегі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237615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8C531C" w:rsidRDefault="008C531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57A" w:rsidRPr="00A36B61" w:rsidRDefault="00A36B61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36B61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59776-88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B 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B170AD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1516-73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B170AD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iracetam impurity C (Ph. Eur.)</w:t>
            </w:r>
          </w:p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B170A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thyl (2-oxopyrrolidin-1-yl)acet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5E7B84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ірацетаму домішка 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0AD" w:rsidRPr="00B170AD" w:rsidRDefault="00B170AD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B170A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8F6FCC" w:rsidRPr="00DC257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102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94-2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Butylparaben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But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yl 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</w:t>
            </w:r>
          </w:p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Meth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(SPhU / Ph. Eur.).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Propyl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parahydroxybenzoate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impurity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D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 (SPhU / 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4506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бен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Бутилпарагідроксибензоат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  <w:p w:rsidR="008F6FCC" w:rsidRPr="00714506" w:rsidRDefault="00714506" w:rsidP="0071450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мети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,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пропілпарагідроксибензоат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омішка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 xml:space="preserve"> D (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ФУ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/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 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1450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 для ППХС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 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8F6FCC" w:rsidRPr="008F6FCC" w:rsidRDefault="008F6FCC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8F6FC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71450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  <w:r w:rsidR="008F6FCC"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FCC" w:rsidRPr="008F6FCC" w:rsidRDefault="008F6FCC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8F6F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5520</w:t>
            </w:r>
          </w:p>
        </w:tc>
      </w:tr>
      <w:tr w:rsidR="004E47B3" w:rsidRPr="004E47B3" w:rsidTr="004E47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lastRenderedPageBreak/>
              <w:t>I102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496-7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Isobarbituric acid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Fluorouracil impurity B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5-hydroxyuraci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зобарбітурова кислота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Флуороурацилу домішка В</w:t>
            </w:r>
          </w:p>
          <w:p w:rsidR="004E47B3" w:rsidRPr="00547500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5-гідроксиурацил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І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  <w:p w:rsidR="004E47B3" w:rsidRPr="004E47B3" w:rsidRDefault="004E47B3" w:rsidP="004E47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4E47B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.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4E47B3" w:rsidRDefault="004E47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4E47B3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4E47B3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102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Tuberculini 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714506">
            <w:pPr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СП Туберкуліну PPD</w:t>
            </w: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Б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8F6FCC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КВ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47B3" w:rsidRPr="00A01F7A" w:rsidRDefault="00A01F7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01F7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547DC9" w:rsidRPr="004E47B3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3D26BC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10</w:t>
            </w: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4912-65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Ketoconazole N-ox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71450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547DC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етоконазолу N-окс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547DC9" w:rsidRPr="00547DC9" w:rsidRDefault="00547DC9" w:rsidP="00547DC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547DC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A01F7A" w:rsidRDefault="00547DC9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02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7DC9" w:rsidRPr="00547DC9" w:rsidRDefault="00547DC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  <w:tr w:rsidR="00642C5A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M103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4394-85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olsidomine impurity </w:t>
            </w:r>
            <w:r w:rsidRPr="007F3298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t>D 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Ph.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7F3298" w:rsidP="00714506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Молсидоміну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омішка</w:t>
            </w:r>
            <w:r w:rsidRPr="007F3298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br/>
              <w:t> D (Ph.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І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  <w:p w:rsidR="00642C5A" w:rsidRPr="00642C5A" w:rsidRDefault="00642C5A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0"/>
                <w:lang w:val="en-US"/>
              </w:rPr>
            </w:pPr>
            <w:r w:rsidRPr="00642C5A"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7F3298" w:rsidRDefault="00642C5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C5A" w:rsidRPr="00642C5A" w:rsidRDefault="00642C5A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642C5A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250</w:t>
            </w:r>
          </w:p>
        </w:tc>
      </w:tr>
      <w:tr w:rsidR="00550932" w:rsidRPr="00642C5A" w:rsidTr="00642C5A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3D26BC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10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791-07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perchlo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714506">
            <w:pPr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 перхло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642C5A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000000"/>
                <w:sz w:val="20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01488" w:rsidRDefault="00501488" w:rsidP="00DC57A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DC57A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 к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932" w:rsidRPr="00550932" w:rsidRDefault="00550932" w:rsidP="00974FDD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55093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</w:t>
            </w: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0-09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GB"/>
              </w:rPr>
              <w:t>4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-Methoxybenzoic acid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uk-UA"/>
              </w:rPr>
              <w:t>р-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  <w:lang w:val="en-US"/>
              </w:rPr>
              <w:t>Anis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1897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4-Метоксибензойна</w:t>
            </w: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br/>
              <w:t>кислота</w:t>
            </w:r>
          </w:p>
          <w:p w:rsidR="00E37BB3" w:rsidRPr="004E1897" w:rsidRDefault="004E1897" w:rsidP="004E189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E1897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Аніс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E37BB3" w:rsidRPr="00BB750A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4E1897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625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103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8415-72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ilrin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рино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СФ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973F89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500</w:t>
            </w:r>
          </w:p>
        </w:tc>
      </w:tr>
      <w:tr w:rsidR="00E37BB3" w:rsidRPr="00E37BB3" w:rsidTr="00E37BB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103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4999-43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Glucosamine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1F6565" w:rsidRDefault="001F6565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Глюкозаміну</w:t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  <w:lang w:val="en-GB"/>
              </w:rPr>
              <w:br/>
            </w:r>
            <w:r w:rsidRPr="001F6565"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  <w:t>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E37BB3" w:rsidRPr="00E37BB3" w:rsidRDefault="00E37BB3" w:rsidP="00E37BB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E37BB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7BB3" w:rsidRPr="00E37BB3" w:rsidRDefault="00E37BB3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E37BB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F50DA7" w:rsidRPr="00E37BB3" w:rsidTr="00F50DA7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103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6676-29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Naltrexone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E37BB3">
            <w:pPr>
              <w:rPr>
                <w:rFonts w:ascii="Times New Roman" w:hAnsi="Times New Roman" w:cs="Times New Roman"/>
                <w:b/>
                <w:bCs/>
                <w:color w:val="2D2C37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лтрексону</w:t>
            </w: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F16" w:rsidRPr="00330F16" w:rsidRDefault="00330F16" w:rsidP="00330F16">
            <w:pPr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30F1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І</w:t>
            </w:r>
          </w:p>
          <w:p w:rsidR="00F50DA7" w:rsidRPr="00330F16" w:rsidRDefault="00330F16" w:rsidP="00330F16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30F16">
              <w:rPr>
                <w:rFonts w:ascii="Times New Roman" w:eastAsia="Times New Roman" w:hAnsi="Times New Roman" w:cs="Times New Roman"/>
                <w:b/>
                <w:bCs/>
                <w:color w:val="2D2C37"/>
                <w:sz w:val="20"/>
              </w:rPr>
              <w:t>Д, 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</w:t>
            </w:r>
          </w:p>
          <w:p w:rsidR="00F50DA7" w:rsidRPr="00330F16" w:rsidRDefault="00F50DA7" w:rsidP="00F50DA7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F50D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B95E5D" w:rsidRDefault="00F50DA7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F50D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DA7" w:rsidRPr="00F50DA7" w:rsidRDefault="00F50DA7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</w:p>
        </w:tc>
      </w:tr>
      <w:tr w:rsidR="00701DC6" w:rsidRPr="00701DC6" w:rsidTr="00701DC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103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04-86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apsaicin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псаїцин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(Ph. Eur./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701DC6" w:rsidRPr="00701DC6" w:rsidRDefault="00701DC6" w:rsidP="00701DC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701DC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2130</w:t>
            </w:r>
          </w:p>
        </w:tc>
      </w:tr>
      <w:tr w:rsidR="00701DC6" w:rsidRPr="00701DC6" w:rsidTr="00B3762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lification (method 2.2.32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2.32)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сушильних ша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701DC6" w:rsidRPr="00701DC6" w:rsidTr="0094014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S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3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18-19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 aminosalicylate dihydrate for equipment qualification (method 2.5.12)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E37BB3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атрію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міносаліцил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л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ї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бладнання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д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2.5.12)</w:t>
            </w:r>
          </w:p>
        </w:tc>
        <w:tc>
          <w:tcPr>
            <w:tcW w:w="40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701DC6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аліфікація титраторів</w:t>
            </w: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за методом К. Фішера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B6346A" w:rsidP="00DC57A2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</w:t>
            </w:r>
            <w:r w:rsidR="00701DC6"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 г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C6" w:rsidRPr="00701DC6" w:rsidRDefault="00701DC6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701DC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5520</w:t>
            </w:r>
          </w:p>
        </w:tc>
      </w:tr>
      <w:tr w:rsidR="00264C0D" w:rsidRPr="00701DC6" w:rsidTr="00D93A8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M104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59467-9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Midazolam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br/>
              <w:t>hydrochlorid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Мідазоламу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br/>
              <w:t>гідрохлорид*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Чс, 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264C0D" w:rsidRPr="00264C0D" w:rsidTr="006B3DA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lastRenderedPageBreak/>
              <w:t>I104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494-1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0878B2" w:rsidRDefault="00264C0D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t>Iminodibenzyl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  <w:t>Carbamazepine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  <w:t>Impurity E 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0878B2" w:rsidRDefault="00264C0D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мінодибензил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Карбамазепіну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0878B2">
              <w:rPr>
                <w:rFonts w:ascii="Times New Roman" w:hAnsi="Times New Roman" w:cs="Times New Roman"/>
                <w:b/>
                <w:sz w:val="20"/>
                <w:lang w:val="en-US"/>
              </w:rPr>
              <w:t> E (Ph. Eur.)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264C0D" w:rsidRPr="00264C0D" w:rsidRDefault="00264C0D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B6346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B6346A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264C0D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4C0D" w:rsidRPr="00264C0D" w:rsidRDefault="00264C0D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64C0D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6F5BD5" w:rsidRPr="00264C0D" w:rsidTr="00527603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I104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256-96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52760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Iminostilbene</w:t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Carbamazepine</w:t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Impurity D</w:t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 Eur.)</w:t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br/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Oxcarbazepine</w:t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br/>
              <w:t>Impurity E</w:t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 Eur.)</w:t>
            </w:r>
          </w:p>
          <w:p w:rsidR="006F5BD5" w:rsidRPr="006F5BD5" w:rsidRDefault="006F5BD5" w:rsidP="0052760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0"/>
                <w:lang w:val="en-US"/>
              </w:rPr>
            </w:pP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rbamazepine</w:t>
            </w:r>
            <w:r w:rsidRPr="006F5BD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br/>
              <w:t>impurity B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5276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Іміностильбен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рбамазепіну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D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 Eur.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карбазепіну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E (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. 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Eur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.)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арбамазепіну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омішка 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(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71622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6F5BD5" w:rsidRPr="006F5BD5" w:rsidRDefault="006F5BD5" w:rsidP="0071622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71622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6F5BD5" w:rsidRPr="006F5BD5" w:rsidRDefault="006F5BD5" w:rsidP="0071622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71622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B6346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B6346A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F5BD5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71622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6F5BD5" w:rsidRPr="00264C0D" w:rsidTr="006B3DA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104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6F5BD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5BD5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Titanium trichloride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solu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итану(ІІІ) хлориду</w:t>
            </w: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розчин</w:t>
            </w:r>
          </w:p>
        </w:tc>
        <w:tc>
          <w:tcPr>
            <w:tcW w:w="2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0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0 м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BD5" w:rsidRPr="006F5BD5" w:rsidRDefault="006F5BD5" w:rsidP="00264C0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5BD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600</w:t>
            </w:r>
          </w:p>
        </w:tc>
      </w:tr>
    </w:tbl>
    <w:p w:rsidR="003E236C" w:rsidRPr="00264C0D" w:rsidRDefault="003E236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F6172D" w:rsidRPr="00264C0D" w:rsidRDefault="00F6172D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01DC6" w:rsidRDefault="00701DC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6F5BD5" w:rsidRDefault="006F5BD5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6B1895" w:rsidRDefault="006B1895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755C5" w:rsidRDefault="00D755C5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24166" w:rsidRDefault="0072416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A6F5C" w:rsidRDefault="007A6F5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414EF" w:rsidRDefault="007414EF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A6F5C" w:rsidRDefault="007A6F5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A6F5C" w:rsidRDefault="007A6F5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A6F5C" w:rsidRDefault="007A6F5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7A6F5C" w:rsidRDefault="007A6F5C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pPr w:leftFromText="180" w:rightFromText="180" w:vertAnchor="text" w:tblpY="1"/>
        <w:tblOverlap w:val="never"/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7414EF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7414EF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7414EF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F56D10">
        <w:tc>
          <w:tcPr>
            <w:tcW w:w="1008" w:type="dxa"/>
          </w:tcPr>
          <w:p w:rsidR="00DB6042" w:rsidRPr="00687C49" w:rsidRDefault="00DB6042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F56D10">
        <w:tc>
          <w:tcPr>
            <w:tcW w:w="1008" w:type="dxa"/>
          </w:tcPr>
          <w:p w:rsidR="000062B0" w:rsidRPr="00687C49" w:rsidRDefault="000062B0" w:rsidP="00F56D10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F56D10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F56D10">
        <w:tc>
          <w:tcPr>
            <w:tcW w:w="1008" w:type="dxa"/>
          </w:tcPr>
          <w:p w:rsidR="00B71768" w:rsidRDefault="00B71768" w:rsidP="00F56D10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F56D10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F56D10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F56D10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br w:type="textWrapping" w:clear="all"/>
      </w: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2FA5" w:rsidRDefault="00002FA5">
      <w:r>
        <w:separator/>
      </w:r>
    </w:p>
  </w:endnote>
  <w:endnote w:type="continuationSeparator" w:id="0">
    <w:p w:rsidR="00002FA5" w:rsidRDefault="00002F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2FA5" w:rsidRDefault="00002FA5">
      <w:r>
        <w:separator/>
      </w:r>
    </w:p>
  </w:footnote>
  <w:footnote w:type="continuationSeparator" w:id="0">
    <w:p w:rsidR="00002FA5" w:rsidRDefault="00002FA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F50C1E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F02CD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F50C1E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7414EF">
      <w:rPr>
        <w:rStyle w:val="aa"/>
        <w:rFonts w:cs="Verdana"/>
        <w:noProof/>
      </w:rPr>
      <w:t>89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2FA5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269"/>
    <w:rsid w:val="00013425"/>
    <w:rsid w:val="00013F20"/>
    <w:rsid w:val="00013F6F"/>
    <w:rsid w:val="0001409B"/>
    <w:rsid w:val="00014174"/>
    <w:rsid w:val="000142C1"/>
    <w:rsid w:val="0001459D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1CA2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48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EEF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1E36"/>
    <w:rsid w:val="000421F3"/>
    <w:rsid w:val="000428F4"/>
    <w:rsid w:val="0004290A"/>
    <w:rsid w:val="00042A66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0FF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BF8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8B2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479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436"/>
    <w:rsid w:val="000A55F0"/>
    <w:rsid w:val="000A5972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22F"/>
    <w:rsid w:val="000C18D8"/>
    <w:rsid w:val="000C19C3"/>
    <w:rsid w:val="000C1CEB"/>
    <w:rsid w:val="000C235C"/>
    <w:rsid w:val="000C2360"/>
    <w:rsid w:val="000C24FC"/>
    <w:rsid w:val="000C28C3"/>
    <w:rsid w:val="000C2A5D"/>
    <w:rsid w:val="000C2E29"/>
    <w:rsid w:val="000C2FC0"/>
    <w:rsid w:val="000C2FF8"/>
    <w:rsid w:val="000C34E3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3EA4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57E"/>
    <w:rsid w:val="000E085F"/>
    <w:rsid w:val="000E09B0"/>
    <w:rsid w:val="000E15BD"/>
    <w:rsid w:val="000E170C"/>
    <w:rsid w:val="000E265B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5E6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2D4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82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6AB6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86A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9AD"/>
    <w:rsid w:val="00181B61"/>
    <w:rsid w:val="00181C8A"/>
    <w:rsid w:val="00182151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17A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48E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5F94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3C0"/>
    <w:rsid w:val="001D26F3"/>
    <w:rsid w:val="001D2E88"/>
    <w:rsid w:val="001D2F1B"/>
    <w:rsid w:val="001D3094"/>
    <w:rsid w:val="001D344F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CB4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29"/>
    <w:rsid w:val="001E3959"/>
    <w:rsid w:val="001E3CAE"/>
    <w:rsid w:val="001E3CC2"/>
    <w:rsid w:val="001E3E9B"/>
    <w:rsid w:val="001E3EF7"/>
    <w:rsid w:val="001E40FE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5F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565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2F79"/>
    <w:rsid w:val="002130AC"/>
    <w:rsid w:val="002131E2"/>
    <w:rsid w:val="00213531"/>
    <w:rsid w:val="00213A6A"/>
    <w:rsid w:val="00213FC0"/>
    <w:rsid w:val="002145A7"/>
    <w:rsid w:val="00214A50"/>
    <w:rsid w:val="00214D0A"/>
    <w:rsid w:val="0021541E"/>
    <w:rsid w:val="00215700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1E1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C8A"/>
    <w:rsid w:val="00237F0A"/>
    <w:rsid w:val="00240DF6"/>
    <w:rsid w:val="0024112C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69B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708"/>
    <w:rsid w:val="00246A3B"/>
    <w:rsid w:val="00246C2A"/>
    <w:rsid w:val="00247528"/>
    <w:rsid w:val="002475DF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A53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18F"/>
    <w:rsid w:val="002576FC"/>
    <w:rsid w:val="0025792D"/>
    <w:rsid w:val="00257A5F"/>
    <w:rsid w:val="00257B1A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4C0D"/>
    <w:rsid w:val="00264F95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2B8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84F"/>
    <w:rsid w:val="00280B61"/>
    <w:rsid w:val="00280B77"/>
    <w:rsid w:val="002812D0"/>
    <w:rsid w:val="0028135D"/>
    <w:rsid w:val="00281457"/>
    <w:rsid w:val="002814F4"/>
    <w:rsid w:val="00281BBD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6E4D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BE0"/>
    <w:rsid w:val="002A2BE6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19C5"/>
    <w:rsid w:val="002B21B4"/>
    <w:rsid w:val="002B225C"/>
    <w:rsid w:val="002B258E"/>
    <w:rsid w:val="002B270C"/>
    <w:rsid w:val="002B2A4A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12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9E8"/>
    <w:rsid w:val="002D1A65"/>
    <w:rsid w:val="002D1B14"/>
    <w:rsid w:val="002D1C98"/>
    <w:rsid w:val="002D2233"/>
    <w:rsid w:val="002D239F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6B4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36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1C44"/>
    <w:rsid w:val="003021F2"/>
    <w:rsid w:val="003026DC"/>
    <w:rsid w:val="00302F59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24D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2EF"/>
    <w:rsid w:val="00314850"/>
    <w:rsid w:val="00314E22"/>
    <w:rsid w:val="003153A1"/>
    <w:rsid w:val="00315649"/>
    <w:rsid w:val="00315C3B"/>
    <w:rsid w:val="00315DF1"/>
    <w:rsid w:val="00315EB1"/>
    <w:rsid w:val="0031636A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E83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7B"/>
    <w:rsid w:val="00330DDD"/>
    <w:rsid w:val="00330F16"/>
    <w:rsid w:val="00330F6C"/>
    <w:rsid w:val="00330FBA"/>
    <w:rsid w:val="003311CC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40B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2ED1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C71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60E"/>
    <w:rsid w:val="00375731"/>
    <w:rsid w:val="00375829"/>
    <w:rsid w:val="00375A8C"/>
    <w:rsid w:val="00375D77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5D2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4CD7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3B8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F3D"/>
    <w:rsid w:val="003E1F6F"/>
    <w:rsid w:val="003E2195"/>
    <w:rsid w:val="003E236C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204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1B55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34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A13"/>
    <w:rsid w:val="00422EA6"/>
    <w:rsid w:val="00422FA9"/>
    <w:rsid w:val="00423634"/>
    <w:rsid w:val="00423BB1"/>
    <w:rsid w:val="00423F2B"/>
    <w:rsid w:val="004240DB"/>
    <w:rsid w:val="0042417B"/>
    <w:rsid w:val="00424279"/>
    <w:rsid w:val="004244CC"/>
    <w:rsid w:val="00424508"/>
    <w:rsid w:val="00424821"/>
    <w:rsid w:val="0042495F"/>
    <w:rsid w:val="004249EC"/>
    <w:rsid w:val="00424A04"/>
    <w:rsid w:val="00424AA7"/>
    <w:rsid w:val="004251FD"/>
    <w:rsid w:val="00425547"/>
    <w:rsid w:val="004255BF"/>
    <w:rsid w:val="0042575F"/>
    <w:rsid w:val="00425CEA"/>
    <w:rsid w:val="004265FF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37E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39B"/>
    <w:rsid w:val="004425AE"/>
    <w:rsid w:val="0044264E"/>
    <w:rsid w:val="00442AE6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8B3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565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4C3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570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49F"/>
    <w:rsid w:val="004875DF"/>
    <w:rsid w:val="00487A69"/>
    <w:rsid w:val="004900F9"/>
    <w:rsid w:val="004901E0"/>
    <w:rsid w:val="00490429"/>
    <w:rsid w:val="004908DF"/>
    <w:rsid w:val="0049093E"/>
    <w:rsid w:val="00490974"/>
    <w:rsid w:val="00490AD3"/>
    <w:rsid w:val="00490AF4"/>
    <w:rsid w:val="00490DB2"/>
    <w:rsid w:val="00490E68"/>
    <w:rsid w:val="00490FEE"/>
    <w:rsid w:val="0049145A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70"/>
    <w:rsid w:val="004948A2"/>
    <w:rsid w:val="00494BB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97D3F"/>
    <w:rsid w:val="004A0506"/>
    <w:rsid w:val="004A08D6"/>
    <w:rsid w:val="004A0F1A"/>
    <w:rsid w:val="004A1244"/>
    <w:rsid w:val="004A161A"/>
    <w:rsid w:val="004A16AE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C52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1C74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6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193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89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7B3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488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DA4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4E8"/>
    <w:rsid w:val="00524654"/>
    <w:rsid w:val="005246BE"/>
    <w:rsid w:val="005247A7"/>
    <w:rsid w:val="0052486B"/>
    <w:rsid w:val="0052533E"/>
    <w:rsid w:val="0052593B"/>
    <w:rsid w:val="00525D55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603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372"/>
    <w:rsid w:val="005364DE"/>
    <w:rsid w:val="005364E1"/>
    <w:rsid w:val="00536987"/>
    <w:rsid w:val="00536C2E"/>
    <w:rsid w:val="00536E69"/>
    <w:rsid w:val="0053711A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0D"/>
    <w:rsid w:val="005424DB"/>
    <w:rsid w:val="00542654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500"/>
    <w:rsid w:val="005477C8"/>
    <w:rsid w:val="00547A61"/>
    <w:rsid w:val="00547C22"/>
    <w:rsid w:val="00547DC9"/>
    <w:rsid w:val="00547F0F"/>
    <w:rsid w:val="005500B7"/>
    <w:rsid w:val="005507FF"/>
    <w:rsid w:val="00550932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B61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CA5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2A9B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2F34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502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43E"/>
    <w:rsid w:val="005B1658"/>
    <w:rsid w:val="005B1B03"/>
    <w:rsid w:val="005B1D66"/>
    <w:rsid w:val="005B1EEE"/>
    <w:rsid w:val="005B2143"/>
    <w:rsid w:val="005B24F6"/>
    <w:rsid w:val="005B2A29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2B4D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97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32C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233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84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656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4AA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0F7"/>
    <w:rsid w:val="0060147E"/>
    <w:rsid w:val="0060152F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91D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77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5F7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2C5A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2"/>
    <w:rsid w:val="0065134F"/>
    <w:rsid w:val="00651B71"/>
    <w:rsid w:val="00651B99"/>
    <w:rsid w:val="00651C56"/>
    <w:rsid w:val="00651D2C"/>
    <w:rsid w:val="00651F7E"/>
    <w:rsid w:val="006522A0"/>
    <w:rsid w:val="006526CF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6F98"/>
    <w:rsid w:val="00667059"/>
    <w:rsid w:val="00667193"/>
    <w:rsid w:val="006672C6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8C6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A8D"/>
    <w:rsid w:val="00684C8A"/>
    <w:rsid w:val="00684EB3"/>
    <w:rsid w:val="0068511D"/>
    <w:rsid w:val="00685673"/>
    <w:rsid w:val="00685715"/>
    <w:rsid w:val="00685A68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2E2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895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1CF9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60D"/>
    <w:rsid w:val="006D6A4C"/>
    <w:rsid w:val="006D6C38"/>
    <w:rsid w:val="006D6E73"/>
    <w:rsid w:val="006D713B"/>
    <w:rsid w:val="006D7474"/>
    <w:rsid w:val="006D7559"/>
    <w:rsid w:val="006D7D8E"/>
    <w:rsid w:val="006D7E46"/>
    <w:rsid w:val="006D7EDD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5BD5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1DC6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506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8D"/>
    <w:rsid w:val="007206C8"/>
    <w:rsid w:val="007207BC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66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49"/>
    <w:rsid w:val="00726C85"/>
    <w:rsid w:val="007270B0"/>
    <w:rsid w:val="007277B0"/>
    <w:rsid w:val="00727B44"/>
    <w:rsid w:val="00727CB1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4EF"/>
    <w:rsid w:val="00741602"/>
    <w:rsid w:val="0074162B"/>
    <w:rsid w:val="00741A73"/>
    <w:rsid w:val="0074203D"/>
    <w:rsid w:val="0074211F"/>
    <w:rsid w:val="00742867"/>
    <w:rsid w:val="0074293A"/>
    <w:rsid w:val="00742A76"/>
    <w:rsid w:val="00742C1F"/>
    <w:rsid w:val="00743173"/>
    <w:rsid w:val="00743655"/>
    <w:rsid w:val="007438CA"/>
    <w:rsid w:val="00743BFC"/>
    <w:rsid w:val="00743CC0"/>
    <w:rsid w:val="00744267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C1"/>
    <w:rsid w:val="00754655"/>
    <w:rsid w:val="00754A1D"/>
    <w:rsid w:val="00754AA1"/>
    <w:rsid w:val="0075500D"/>
    <w:rsid w:val="00755267"/>
    <w:rsid w:val="007553A2"/>
    <w:rsid w:val="00755F9E"/>
    <w:rsid w:val="00756063"/>
    <w:rsid w:val="00756348"/>
    <w:rsid w:val="00756DAB"/>
    <w:rsid w:val="007573B0"/>
    <w:rsid w:val="0075751C"/>
    <w:rsid w:val="00757C7B"/>
    <w:rsid w:val="00760186"/>
    <w:rsid w:val="00760ABF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6CD8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1DA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5E2E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5C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0E23"/>
    <w:rsid w:val="007C1A2B"/>
    <w:rsid w:val="007C1B13"/>
    <w:rsid w:val="007C28AB"/>
    <w:rsid w:val="007C29C6"/>
    <w:rsid w:val="007C2B7C"/>
    <w:rsid w:val="007C2FD1"/>
    <w:rsid w:val="007C3294"/>
    <w:rsid w:val="007C35E8"/>
    <w:rsid w:val="007C3651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8FA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2F1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D19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298"/>
    <w:rsid w:val="007F3534"/>
    <w:rsid w:val="007F39F6"/>
    <w:rsid w:val="007F3B48"/>
    <w:rsid w:val="007F3D19"/>
    <w:rsid w:val="007F3DDA"/>
    <w:rsid w:val="007F3EC0"/>
    <w:rsid w:val="007F40BA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1E0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0D6A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0DE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61C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3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7A1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5EF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692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A06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3F50"/>
    <w:rsid w:val="008B49B4"/>
    <w:rsid w:val="008B4C50"/>
    <w:rsid w:val="008B50AA"/>
    <w:rsid w:val="008B5246"/>
    <w:rsid w:val="008B54E0"/>
    <w:rsid w:val="008B54E1"/>
    <w:rsid w:val="008B5523"/>
    <w:rsid w:val="008B57DF"/>
    <w:rsid w:val="008B596B"/>
    <w:rsid w:val="008B5A6F"/>
    <w:rsid w:val="008B5BF2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0A0E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31C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6FCC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3D4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32"/>
    <w:rsid w:val="009139C7"/>
    <w:rsid w:val="00913F1C"/>
    <w:rsid w:val="00914283"/>
    <w:rsid w:val="009142E9"/>
    <w:rsid w:val="0091432E"/>
    <w:rsid w:val="009146F2"/>
    <w:rsid w:val="00914771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19A"/>
    <w:rsid w:val="00917237"/>
    <w:rsid w:val="00917565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639"/>
    <w:rsid w:val="00925911"/>
    <w:rsid w:val="00925C04"/>
    <w:rsid w:val="00925C31"/>
    <w:rsid w:val="00925F6E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B00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BE4"/>
    <w:rsid w:val="00965C42"/>
    <w:rsid w:val="00965E78"/>
    <w:rsid w:val="009660C2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6E5"/>
    <w:rsid w:val="00972709"/>
    <w:rsid w:val="00972715"/>
    <w:rsid w:val="0097279F"/>
    <w:rsid w:val="0097286A"/>
    <w:rsid w:val="00972B7B"/>
    <w:rsid w:val="00972F05"/>
    <w:rsid w:val="00973268"/>
    <w:rsid w:val="00973905"/>
    <w:rsid w:val="00973F89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5C05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3D7"/>
    <w:rsid w:val="00981771"/>
    <w:rsid w:val="00981910"/>
    <w:rsid w:val="00981A84"/>
    <w:rsid w:val="009820B9"/>
    <w:rsid w:val="00982DD0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5E9E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32A"/>
    <w:rsid w:val="009A57D9"/>
    <w:rsid w:val="009A5C8E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599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C59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6D29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2FCD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7B4"/>
    <w:rsid w:val="009F4AE0"/>
    <w:rsid w:val="009F4E59"/>
    <w:rsid w:val="009F4FDD"/>
    <w:rsid w:val="009F4FF8"/>
    <w:rsid w:val="009F51AD"/>
    <w:rsid w:val="009F5420"/>
    <w:rsid w:val="009F5650"/>
    <w:rsid w:val="009F5830"/>
    <w:rsid w:val="009F586E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1F7A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63C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2FAB"/>
    <w:rsid w:val="00A233D4"/>
    <w:rsid w:val="00A2350C"/>
    <w:rsid w:val="00A23945"/>
    <w:rsid w:val="00A239D6"/>
    <w:rsid w:val="00A23BA5"/>
    <w:rsid w:val="00A23C87"/>
    <w:rsid w:val="00A24011"/>
    <w:rsid w:val="00A241F6"/>
    <w:rsid w:val="00A242CC"/>
    <w:rsid w:val="00A245D5"/>
    <w:rsid w:val="00A246E8"/>
    <w:rsid w:val="00A2477A"/>
    <w:rsid w:val="00A247F9"/>
    <w:rsid w:val="00A249B3"/>
    <w:rsid w:val="00A24B61"/>
    <w:rsid w:val="00A250C6"/>
    <w:rsid w:val="00A2515D"/>
    <w:rsid w:val="00A25B71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D28"/>
    <w:rsid w:val="00A34E11"/>
    <w:rsid w:val="00A35077"/>
    <w:rsid w:val="00A35737"/>
    <w:rsid w:val="00A35D81"/>
    <w:rsid w:val="00A35EF1"/>
    <w:rsid w:val="00A35FB4"/>
    <w:rsid w:val="00A36198"/>
    <w:rsid w:val="00A36546"/>
    <w:rsid w:val="00A3671D"/>
    <w:rsid w:val="00A36851"/>
    <w:rsid w:val="00A36B6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0C04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61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B7C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CD2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1C2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43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0E6C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AC0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2B1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0AD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CD8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2D0"/>
    <w:rsid w:val="00B43632"/>
    <w:rsid w:val="00B43CFB"/>
    <w:rsid w:val="00B43D31"/>
    <w:rsid w:val="00B446C6"/>
    <w:rsid w:val="00B44993"/>
    <w:rsid w:val="00B44CB5"/>
    <w:rsid w:val="00B44D3F"/>
    <w:rsid w:val="00B44E10"/>
    <w:rsid w:val="00B44EE7"/>
    <w:rsid w:val="00B4503D"/>
    <w:rsid w:val="00B452D6"/>
    <w:rsid w:val="00B455C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46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4F5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12D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0A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9CC"/>
    <w:rsid w:val="00B87A10"/>
    <w:rsid w:val="00B87F67"/>
    <w:rsid w:val="00B90710"/>
    <w:rsid w:val="00B90922"/>
    <w:rsid w:val="00B91052"/>
    <w:rsid w:val="00B912FF"/>
    <w:rsid w:val="00B913D6"/>
    <w:rsid w:val="00B914B4"/>
    <w:rsid w:val="00B91ED2"/>
    <w:rsid w:val="00B9221F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5D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CF0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5B7D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A7F40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50A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850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738"/>
    <w:rsid w:val="00BE286B"/>
    <w:rsid w:val="00BE2A31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206"/>
    <w:rsid w:val="00C10960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BDC"/>
    <w:rsid w:val="00C12D10"/>
    <w:rsid w:val="00C1321F"/>
    <w:rsid w:val="00C13706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24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41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764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2F2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AB5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6A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3C0"/>
    <w:rsid w:val="00C84416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2EF1"/>
    <w:rsid w:val="00CC300F"/>
    <w:rsid w:val="00CC3120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3F"/>
    <w:rsid w:val="00CC52D3"/>
    <w:rsid w:val="00CC5AA6"/>
    <w:rsid w:val="00CC5E15"/>
    <w:rsid w:val="00CC5F2A"/>
    <w:rsid w:val="00CC6C11"/>
    <w:rsid w:val="00CC6EEA"/>
    <w:rsid w:val="00CD028C"/>
    <w:rsid w:val="00CD0371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B43"/>
    <w:rsid w:val="00CD1C98"/>
    <w:rsid w:val="00CD1ED7"/>
    <w:rsid w:val="00CD1F31"/>
    <w:rsid w:val="00CD1FBC"/>
    <w:rsid w:val="00CD20B1"/>
    <w:rsid w:val="00CD211C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622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1A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659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39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3B3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8CB"/>
    <w:rsid w:val="00D17A9F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6F1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3F3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969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CF7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9DF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3AA"/>
    <w:rsid w:val="00D62935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09E9"/>
    <w:rsid w:val="00D70C7C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C5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8B2"/>
    <w:rsid w:val="00D80B32"/>
    <w:rsid w:val="00D80D4D"/>
    <w:rsid w:val="00D80E0F"/>
    <w:rsid w:val="00D80F6A"/>
    <w:rsid w:val="00D81584"/>
    <w:rsid w:val="00D81D21"/>
    <w:rsid w:val="00D81F26"/>
    <w:rsid w:val="00D8203B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AD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2A7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7A"/>
    <w:rsid w:val="00DC25EC"/>
    <w:rsid w:val="00DC2B7F"/>
    <w:rsid w:val="00DC2C2E"/>
    <w:rsid w:val="00DC2E28"/>
    <w:rsid w:val="00DC3339"/>
    <w:rsid w:val="00DC34B2"/>
    <w:rsid w:val="00DC368C"/>
    <w:rsid w:val="00DC3966"/>
    <w:rsid w:val="00DC3C83"/>
    <w:rsid w:val="00DC4045"/>
    <w:rsid w:val="00DC4840"/>
    <w:rsid w:val="00DC4DF3"/>
    <w:rsid w:val="00DC5771"/>
    <w:rsid w:val="00DC57E5"/>
    <w:rsid w:val="00DC5CCA"/>
    <w:rsid w:val="00DC6105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E77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90D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63E"/>
    <w:rsid w:val="00DE7A3B"/>
    <w:rsid w:val="00DE7D1E"/>
    <w:rsid w:val="00DF01DA"/>
    <w:rsid w:val="00DF0951"/>
    <w:rsid w:val="00DF0EE1"/>
    <w:rsid w:val="00DF0F13"/>
    <w:rsid w:val="00DF119E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2B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ED7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8C4"/>
    <w:rsid w:val="00E14B7C"/>
    <w:rsid w:val="00E14F88"/>
    <w:rsid w:val="00E150A3"/>
    <w:rsid w:val="00E15288"/>
    <w:rsid w:val="00E15D6F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DEC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B93"/>
    <w:rsid w:val="00E31D75"/>
    <w:rsid w:val="00E32535"/>
    <w:rsid w:val="00E32656"/>
    <w:rsid w:val="00E3273C"/>
    <w:rsid w:val="00E32793"/>
    <w:rsid w:val="00E328E0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37BB3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418E"/>
    <w:rsid w:val="00E64661"/>
    <w:rsid w:val="00E646FA"/>
    <w:rsid w:val="00E648F6"/>
    <w:rsid w:val="00E64CBB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B90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5D13"/>
    <w:rsid w:val="00E7622A"/>
    <w:rsid w:val="00E76A5D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5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4F71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773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4B90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160"/>
    <w:rsid w:val="00F124D5"/>
    <w:rsid w:val="00F126B7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34A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1E"/>
    <w:rsid w:val="00F50C21"/>
    <w:rsid w:val="00F50DA7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D10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72D"/>
    <w:rsid w:val="00F61817"/>
    <w:rsid w:val="00F61CB0"/>
    <w:rsid w:val="00F61DDE"/>
    <w:rsid w:val="00F61E0B"/>
    <w:rsid w:val="00F61F17"/>
    <w:rsid w:val="00F62741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98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37C"/>
    <w:rsid w:val="00F723AA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AE0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0D96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240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28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3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417"/>
    <w:rsid w:val="00FE16E3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3E5E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77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uiPriority w:val="99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9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7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4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1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7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3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7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7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2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3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0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1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7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4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4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3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9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0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3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1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4F4C5-2ACF-4B36-80D4-AB7A0F192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31</TotalTime>
  <Pages>89</Pages>
  <Words>16329</Words>
  <Characters>93079</Characters>
  <Application>Microsoft Office Word</Application>
  <DocSecurity>0</DocSecurity>
  <Lines>775</Lines>
  <Paragraphs>2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91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934</cp:revision>
  <cp:lastPrinted>2025-04-30T12:40:00Z</cp:lastPrinted>
  <dcterms:created xsi:type="dcterms:W3CDTF">2024-12-02T09:59:00Z</dcterms:created>
  <dcterms:modified xsi:type="dcterms:W3CDTF">2026-05-13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